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D38F7F" w14:textId="77777777" w:rsidR="00AC4028" w:rsidRPr="00AC4028" w:rsidRDefault="00AC4028" w:rsidP="00674EE2">
      <w:pPr>
        <w:rPr>
          <w:b/>
          <w:sz w:val="24"/>
        </w:rPr>
      </w:pPr>
      <w:r w:rsidRPr="00AC4028">
        <w:rPr>
          <w:b/>
          <w:sz w:val="24"/>
        </w:rPr>
        <w:t>SQL Tutorial</w:t>
      </w:r>
    </w:p>
    <w:p w14:paraId="6834E023" w14:textId="77777777" w:rsidR="00AC4028" w:rsidRDefault="00AC4028" w:rsidP="00674EE2">
      <w:pPr>
        <w:rPr>
          <w:sz w:val="24"/>
        </w:rPr>
      </w:pPr>
      <w:r>
        <w:rPr>
          <w:sz w:val="24"/>
        </w:rPr>
        <w:t xml:space="preserve">Use this </w:t>
      </w:r>
      <w:hyperlink r:id="rId4" w:history="1">
        <w:r w:rsidRPr="00AC4028">
          <w:rPr>
            <w:rStyle w:val="Hyperlink"/>
            <w:sz w:val="24"/>
          </w:rPr>
          <w:t>sit</w:t>
        </w:r>
        <w:r w:rsidRPr="00AC4028">
          <w:rPr>
            <w:rStyle w:val="Hyperlink"/>
            <w:sz w:val="24"/>
          </w:rPr>
          <w:t>e</w:t>
        </w:r>
      </w:hyperlink>
      <w:r w:rsidR="00657211">
        <w:rPr>
          <w:sz w:val="24"/>
        </w:rPr>
        <w:t xml:space="preserve"> </w:t>
      </w:r>
      <w:r w:rsidR="00FB06C8">
        <w:rPr>
          <w:sz w:val="24"/>
        </w:rPr>
        <w:t xml:space="preserve">(please use Chrome Browser) </w:t>
      </w:r>
      <w:r w:rsidR="00657211">
        <w:rPr>
          <w:sz w:val="24"/>
        </w:rPr>
        <w:t>to write your SQL queries and fill in your final answer below each question</w:t>
      </w:r>
      <w:r w:rsidR="00E6389E">
        <w:rPr>
          <w:sz w:val="24"/>
        </w:rPr>
        <w:t>)</w:t>
      </w:r>
      <w:r w:rsidR="00657211">
        <w:rPr>
          <w:sz w:val="24"/>
        </w:rPr>
        <w:t>.</w:t>
      </w:r>
      <w:r w:rsidR="002A512D">
        <w:rPr>
          <w:sz w:val="24"/>
        </w:rPr>
        <w:t xml:space="preserve"> The answers are in the compressed zip file. The password is the </w:t>
      </w:r>
      <w:r w:rsidR="00450C9F">
        <w:rPr>
          <w:sz w:val="24"/>
        </w:rPr>
        <w:t>last</w:t>
      </w:r>
      <w:r w:rsidR="002A512D">
        <w:rPr>
          <w:sz w:val="24"/>
        </w:rPr>
        <w:t xml:space="preserve"> 3 </w:t>
      </w:r>
      <w:proofErr w:type="spellStart"/>
      <w:r w:rsidR="002A512D">
        <w:rPr>
          <w:sz w:val="24"/>
        </w:rPr>
        <w:t>EmployeeIDs</w:t>
      </w:r>
      <w:proofErr w:type="spellEnd"/>
      <w:r w:rsidR="002A512D">
        <w:rPr>
          <w:sz w:val="24"/>
        </w:rPr>
        <w:t xml:space="preserve"> of the last question’s answer (without spaces or quotes) e.g. “8410”.</w:t>
      </w:r>
    </w:p>
    <w:p w14:paraId="4F879939" w14:textId="77777777" w:rsidR="00AC4028" w:rsidRDefault="00AC4028" w:rsidP="00674EE2">
      <w:pPr>
        <w:rPr>
          <w:sz w:val="24"/>
        </w:rPr>
      </w:pPr>
    </w:p>
    <w:p w14:paraId="200DF8E0" w14:textId="77777777" w:rsidR="00674EE2" w:rsidRPr="00E57494" w:rsidRDefault="00674EE2" w:rsidP="00674EE2">
      <w:pPr>
        <w:rPr>
          <w:sz w:val="24"/>
        </w:rPr>
      </w:pPr>
      <w:r w:rsidRPr="00E57494">
        <w:rPr>
          <w:sz w:val="24"/>
        </w:rPr>
        <w:t>1. Display a list of all employees sorted according to Last Name in ascending order i.e. A-Z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569A5" w14:paraId="3CE55AB5" w14:textId="77777777" w:rsidTr="003569A5">
        <w:tc>
          <w:tcPr>
            <w:tcW w:w="9016" w:type="dxa"/>
          </w:tcPr>
          <w:p w14:paraId="37725913" w14:textId="77777777" w:rsidR="003569A5" w:rsidRPr="003569A5" w:rsidRDefault="003569A5" w:rsidP="003569A5">
            <w:pPr>
              <w:rPr>
                <w:sz w:val="24"/>
              </w:rPr>
            </w:pPr>
            <w:r w:rsidRPr="003569A5">
              <w:rPr>
                <w:sz w:val="24"/>
              </w:rPr>
              <w:t>SELECT * FROM employees</w:t>
            </w:r>
          </w:p>
          <w:p w14:paraId="264EECF6" w14:textId="38D008F1" w:rsidR="003569A5" w:rsidRDefault="003569A5" w:rsidP="003569A5">
            <w:pPr>
              <w:rPr>
                <w:sz w:val="24"/>
              </w:rPr>
            </w:pPr>
            <w:r w:rsidRPr="003569A5">
              <w:rPr>
                <w:sz w:val="24"/>
              </w:rPr>
              <w:t xml:space="preserve">order by </w:t>
            </w:r>
            <w:proofErr w:type="spellStart"/>
            <w:r w:rsidRPr="003569A5">
              <w:rPr>
                <w:sz w:val="24"/>
              </w:rPr>
              <w:t>LastName</w:t>
            </w:r>
            <w:proofErr w:type="spellEnd"/>
            <w:r w:rsidRPr="003569A5">
              <w:rPr>
                <w:sz w:val="24"/>
              </w:rPr>
              <w:t xml:space="preserve"> </w:t>
            </w:r>
            <w:proofErr w:type="spellStart"/>
            <w:r w:rsidRPr="003569A5">
              <w:rPr>
                <w:sz w:val="24"/>
              </w:rPr>
              <w:t>asc</w:t>
            </w:r>
            <w:proofErr w:type="spellEnd"/>
            <w:r w:rsidRPr="003569A5">
              <w:rPr>
                <w:sz w:val="24"/>
              </w:rPr>
              <w:t>;</w:t>
            </w:r>
          </w:p>
        </w:tc>
      </w:tr>
    </w:tbl>
    <w:p w14:paraId="531162B2" w14:textId="77777777" w:rsidR="00674EE2" w:rsidRPr="00E57494" w:rsidRDefault="00674EE2" w:rsidP="00674EE2">
      <w:pPr>
        <w:rPr>
          <w:sz w:val="24"/>
        </w:rPr>
      </w:pPr>
    </w:p>
    <w:p w14:paraId="5D041EC7" w14:textId="77777777" w:rsidR="00674EE2" w:rsidRPr="00E57494" w:rsidRDefault="00674EE2" w:rsidP="00674EE2">
      <w:pPr>
        <w:rPr>
          <w:sz w:val="24"/>
        </w:rPr>
      </w:pPr>
      <w:r w:rsidRPr="00E57494">
        <w:rPr>
          <w:sz w:val="24"/>
        </w:rPr>
        <w:t xml:space="preserve">2. Display a list of all suppliers from France who </w:t>
      </w:r>
      <w:r w:rsidR="00E52584" w:rsidRPr="00E57494">
        <w:rPr>
          <w:sz w:val="24"/>
        </w:rPr>
        <w:t>but not from Paris</w:t>
      </w:r>
      <w:r w:rsidR="001028EB" w:rsidRPr="00E57494">
        <w:rPr>
          <w:sz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569A5" w14:paraId="3E3CB3BE" w14:textId="77777777" w:rsidTr="003569A5">
        <w:tc>
          <w:tcPr>
            <w:tcW w:w="9016" w:type="dxa"/>
          </w:tcPr>
          <w:p w14:paraId="71629BF5" w14:textId="77777777" w:rsidR="003569A5" w:rsidRPr="003569A5" w:rsidRDefault="003569A5" w:rsidP="003569A5">
            <w:pPr>
              <w:rPr>
                <w:sz w:val="24"/>
              </w:rPr>
            </w:pPr>
            <w:r w:rsidRPr="003569A5">
              <w:rPr>
                <w:sz w:val="24"/>
              </w:rPr>
              <w:t>SELECT * FROM suppliers</w:t>
            </w:r>
          </w:p>
          <w:p w14:paraId="29D07C49" w14:textId="6F05E9BB" w:rsidR="003569A5" w:rsidRDefault="003569A5" w:rsidP="003569A5">
            <w:pPr>
              <w:rPr>
                <w:sz w:val="24"/>
              </w:rPr>
            </w:pPr>
            <w:r w:rsidRPr="003569A5">
              <w:rPr>
                <w:sz w:val="24"/>
              </w:rPr>
              <w:t>where Country ='France' and city &lt;&gt; 'Paris';</w:t>
            </w:r>
          </w:p>
        </w:tc>
      </w:tr>
    </w:tbl>
    <w:p w14:paraId="021DA984" w14:textId="77777777" w:rsidR="00674EE2" w:rsidRPr="00E57494" w:rsidRDefault="00674EE2" w:rsidP="00674EE2">
      <w:pPr>
        <w:rPr>
          <w:sz w:val="24"/>
        </w:rPr>
      </w:pPr>
    </w:p>
    <w:p w14:paraId="46FCCBAC" w14:textId="77777777" w:rsidR="00674EE2" w:rsidRPr="00E57494" w:rsidRDefault="00674EE2" w:rsidP="00674EE2">
      <w:pPr>
        <w:rPr>
          <w:sz w:val="24"/>
        </w:rPr>
      </w:pPr>
      <w:r w:rsidRPr="00E57494">
        <w:rPr>
          <w:sz w:val="24"/>
        </w:rPr>
        <w:t xml:space="preserve">3. Display all </w:t>
      </w:r>
      <w:r w:rsidR="00337F15" w:rsidRPr="00E57494">
        <w:rPr>
          <w:sz w:val="24"/>
        </w:rPr>
        <w:t>Suppliers</w:t>
      </w:r>
      <w:r w:rsidRPr="00E57494">
        <w:rPr>
          <w:sz w:val="24"/>
        </w:rPr>
        <w:t xml:space="preserve"> </w:t>
      </w:r>
      <w:r w:rsidR="002A0916" w:rsidRPr="00E57494">
        <w:rPr>
          <w:sz w:val="24"/>
        </w:rPr>
        <w:t>whose</w:t>
      </w:r>
      <w:r w:rsidRPr="00E57494">
        <w:rPr>
          <w:sz w:val="24"/>
        </w:rPr>
        <w:t xml:space="preserve"> </w:t>
      </w:r>
      <w:proofErr w:type="spellStart"/>
      <w:r w:rsidR="00337F15" w:rsidRPr="00E57494">
        <w:rPr>
          <w:sz w:val="24"/>
        </w:rPr>
        <w:t>SupplierName</w:t>
      </w:r>
      <w:proofErr w:type="spellEnd"/>
      <w:r w:rsidRPr="00E57494">
        <w:rPr>
          <w:sz w:val="24"/>
        </w:rPr>
        <w:t xml:space="preserve"> name begins with </w:t>
      </w:r>
      <w:r w:rsidR="00337F15" w:rsidRPr="00E57494">
        <w:rPr>
          <w:sz w:val="24"/>
        </w:rPr>
        <w:t>N</w:t>
      </w:r>
      <w:r w:rsidR="001028EB" w:rsidRPr="00E57494">
        <w:rPr>
          <w:sz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569A5" w14:paraId="404F099A" w14:textId="77777777" w:rsidTr="003569A5">
        <w:tc>
          <w:tcPr>
            <w:tcW w:w="9016" w:type="dxa"/>
          </w:tcPr>
          <w:p w14:paraId="0CC735C9" w14:textId="77777777" w:rsidR="003569A5" w:rsidRPr="003569A5" w:rsidRDefault="003569A5" w:rsidP="003569A5">
            <w:pPr>
              <w:rPr>
                <w:sz w:val="24"/>
              </w:rPr>
            </w:pPr>
            <w:r w:rsidRPr="003569A5">
              <w:rPr>
                <w:sz w:val="24"/>
              </w:rPr>
              <w:t>SELECT * FROM suppliers</w:t>
            </w:r>
          </w:p>
          <w:p w14:paraId="4DB1FD4B" w14:textId="51671285" w:rsidR="003569A5" w:rsidRDefault="003569A5" w:rsidP="003569A5">
            <w:pPr>
              <w:rPr>
                <w:sz w:val="24"/>
              </w:rPr>
            </w:pPr>
            <w:r w:rsidRPr="003569A5">
              <w:rPr>
                <w:sz w:val="24"/>
              </w:rPr>
              <w:t xml:space="preserve">where </w:t>
            </w:r>
            <w:proofErr w:type="spellStart"/>
            <w:r w:rsidRPr="003569A5">
              <w:rPr>
                <w:sz w:val="24"/>
              </w:rPr>
              <w:t>SupplierName</w:t>
            </w:r>
            <w:proofErr w:type="spellEnd"/>
            <w:r w:rsidRPr="003569A5">
              <w:rPr>
                <w:sz w:val="24"/>
              </w:rPr>
              <w:t xml:space="preserve"> </w:t>
            </w:r>
            <w:proofErr w:type="spellStart"/>
            <w:r w:rsidRPr="003569A5">
              <w:rPr>
                <w:sz w:val="24"/>
              </w:rPr>
              <w:t>like'N</w:t>
            </w:r>
            <w:proofErr w:type="spellEnd"/>
            <w:r w:rsidRPr="003569A5">
              <w:rPr>
                <w:sz w:val="24"/>
              </w:rPr>
              <w:t>%';</w:t>
            </w:r>
          </w:p>
        </w:tc>
      </w:tr>
    </w:tbl>
    <w:p w14:paraId="6B1E7175" w14:textId="77777777" w:rsidR="00674EE2" w:rsidRPr="00E57494" w:rsidRDefault="00674EE2" w:rsidP="00674EE2">
      <w:pPr>
        <w:rPr>
          <w:sz w:val="24"/>
        </w:rPr>
      </w:pPr>
    </w:p>
    <w:p w14:paraId="09F37C89" w14:textId="3103391A" w:rsidR="00806495" w:rsidRDefault="00476784" w:rsidP="00674EE2">
      <w:pPr>
        <w:rPr>
          <w:sz w:val="24"/>
        </w:rPr>
      </w:pPr>
      <w:r w:rsidRPr="00E57494">
        <w:rPr>
          <w:sz w:val="24"/>
        </w:rPr>
        <w:t>4</w:t>
      </w:r>
      <w:r w:rsidR="00674EE2" w:rsidRPr="00E57494">
        <w:rPr>
          <w:sz w:val="24"/>
        </w:rPr>
        <w:t xml:space="preserve">. </w:t>
      </w:r>
      <w:r w:rsidR="00806495" w:rsidRPr="00E57494">
        <w:rPr>
          <w:sz w:val="24"/>
        </w:rPr>
        <w:t>Display a list of each country where customers are located (N.B. Your list should not contain two of the same values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569A5" w14:paraId="4392B3EE" w14:textId="77777777" w:rsidTr="003569A5">
        <w:tc>
          <w:tcPr>
            <w:tcW w:w="9016" w:type="dxa"/>
          </w:tcPr>
          <w:p w14:paraId="1E8DDE37" w14:textId="178F0731" w:rsidR="003569A5" w:rsidRDefault="003569A5" w:rsidP="00674EE2">
            <w:pPr>
              <w:rPr>
                <w:sz w:val="24"/>
              </w:rPr>
            </w:pPr>
            <w:r w:rsidRPr="003569A5">
              <w:rPr>
                <w:sz w:val="24"/>
              </w:rPr>
              <w:t xml:space="preserve">SELECT </w:t>
            </w:r>
            <w:proofErr w:type="gramStart"/>
            <w:r w:rsidRPr="003569A5">
              <w:rPr>
                <w:sz w:val="24"/>
              </w:rPr>
              <w:t>distinct(</w:t>
            </w:r>
            <w:proofErr w:type="gramEnd"/>
            <w:r w:rsidRPr="003569A5">
              <w:rPr>
                <w:sz w:val="24"/>
              </w:rPr>
              <w:t>Country) FROM Customers;</w:t>
            </w:r>
          </w:p>
        </w:tc>
      </w:tr>
    </w:tbl>
    <w:p w14:paraId="63B26A04" w14:textId="77777777" w:rsidR="003569A5" w:rsidRPr="00E57494" w:rsidRDefault="003569A5" w:rsidP="00674EE2">
      <w:pPr>
        <w:rPr>
          <w:sz w:val="24"/>
        </w:rPr>
      </w:pPr>
    </w:p>
    <w:p w14:paraId="5CFD3DF4" w14:textId="77777777" w:rsidR="00674EE2" w:rsidRPr="00E57494" w:rsidRDefault="00674EE2" w:rsidP="00674EE2">
      <w:pPr>
        <w:rPr>
          <w:sz w:val="24"/>
        </w:rPr>
      </w:pPr>
    </w:p>
    <w:p w14:paraId="7A3E9D97" w14:textId="77777777" w:rsidR="00CA160E" w:rsidRPr="00E57494" w:rsidRDefault="00476784" w:rsidP="00674EE2">
      <w:pPr>
        <w:rPr>
          <w:sz w:val="24"/>
        </w:rPr>
      </w:pPr>
      <w:r w:rsidRPr="00E57494">
        <w:rPr>
          <w:sz w:val="24"/>
        </w:rPr>
        <w:t>5</w:t>
      </w:r>
      <w:r w:rsidR="00674EE2" w:rsidRPr="00E57494">
        <w:rPr>
          <w:sz w:val="24"/>
        </w:rPr>
        <w:t xml:space="preserve">. </w:t>
      </w:r>
      <w:r w:rsidR="00CA160E" w:rsidRPr="00E57494">
        <w:rPr>
          <w:sz w:val="24"/>
        </w:rPr>
        <w:t>Display a list of all Customers and their order dates that made orders after 1996. Your result should look as follows:</w:t>
      </w:r>
    </w:p>
    <w:p w14:paraId="4F30B5E5" w14:textId="77777777" w:rsidR="00CA160E" w:rsidRPr="00E57494" w:rsidRDefault="00CA160E" w:rsidP="00674EE2">
      <w:pPr>
        <w:rPr>
          <w:sz w:val="24"/>
        </w:rPr>
      </w:pPr>
      <w:r w:rsidRPr="00E57494">
        <w:rPr>
          <w:noProof/>
          <w:sz w:val="24"/>
          <w:lang w:eastAsia="en-ZA"/>
        </w:rPr>
        <w:drawing>
          <wp:inline distT="0" distB="0" distL="0" distR="0" wp14:anchorId="7AC9CE91" wp14:editId="2B068797">
            <wp:extent cx="5559180" cy="143198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25053" cy="1448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569A5" w14:paraId="59BCEDDA" w14:textId="77777777" w:rsidTr="003569A5">
        <w:tc>
          <w:tcPr>
            <w:tcW w:w="9016" w:type="dxa"/>
          </w:tcPr>
          <w:p w14:paraId="2E683338" w14:textId="77777777" w:rsidR="009949F4" w:rsidRPr="009949F4" w:rsidRDefault="009949F4" w:rsidP="009949F4">
            <w:pPr>
              <w:rPr>
                <w:sz w:val="24"/>
              </w:rPr>
            </w:pPr>
            <w:r w:rsidRPr="009949F4">
              <w:rPr>
                <w:sz w:val="24"/>
              </w:rPr>
              <w:t xml:space="preserve">SELECT </w:t>
            </w:r>
            <w:proofErr w:type="spellStart"/>
            <w:r w:rsidRPr="009949F4">
              <w:rPr>
                <w:sz w:val="24"/>
              </w:rPr>
              <w:t>Orders.OrderID</w:t>
            </w:r>
            <w:proofErr w:type="spellEnd"/>
            <w:r w:rsidRPr="009949F4">
              <w:rPr>
                <w:sz w:val="24"/>
              </w:rPr>
              <w:t xml:space="preserve">, </w:t>
            </w:r>
            <w:proofErr w:type="spellStart"/>
            <w:r w:rsidRPr="009949F4">
              <w:rPr>
                <w:sz w:val="24"/>
              </w:rPr>
              <w:t>Customers.CustomerName</w:t>
            </w:r>
            <w:proofErr w:type="spellEnd"/>
            <w:r w:rsidRPr="009949F4">
              <w:rPr>
                <w:sz w:val="24"/>
              </w:rPr>
              <w:t xml:space="preserve">, </w:t>
            </w:r>
            <w:proofErr w:type="spellStart"/>
            <w:r w:rsidRPr="009949F4">
              <w:rPr>
                <w:sz w:val="24"/>
              </w:rPr>
              <w:t>Orders.OrderDate</w:t>
            </w:r>
            <w:proofErr w:type="spellEnd"/>
          </w:p>
          <w:p w14:paraId="6E81AC01" w14:textId="77777777" w:rsidR="009949F4" w:rsidRPr="009949F4" w:rsidRDefault="009949F4" w:rsidP="009949F4">
            <w:pPr>
              <w:rPr>
                <w:sz w:val="24"/>
              </w:rPr>
            </w:pPr>
            <w:r w:rsidRPr="009949F4">
              <w:rPr>
                <w:sz w:val="24"/>
              </w:rPr>
              <w:t>FROM Orders</w:t>
            </w:r>
          </w:p>
          <w:p w14:paraId="7FB09932" w14:textId="77777777" w:rsidR="009949F4" w:rsidRPr="009949F4" w:rsidRDefault="009949F4" w:rsidP="009949F4">
            <w:pPr>
              <w:rPr>
                <w:sz w:val="24"/>
              </w:rPr>
            </w:pPr>
            <w:r w:rsidRPr="009949F4">
              <w:rPr>
                <w:sz w:val="24"/>
              </w:rPr>
              <w:t xml:space="preserve">INNER JOIN Customers ON </w:t>
            </w:r>
            <w:proofErr w:type="spellStart"/>
            <w:r w:rsidRPr="009949F4">
              <w:rPr>
                <w:sz w:val="24"/>
              </w:rPr>
              <w:t>Orders.CustomerID</w:t>
            </w:r>
            <w:proofErr w:type="spellEnd"/>
            <w:r w:rsidRPr="009949F4">
              <w:rPr>
                <w:sz w:val="24"/>
              </w:rPr>
              <w:t>=</w:t>
            </w:r>
            <w:proofErr w:type="spellStart"/>
            <w:r w:rsidRPr="009949F4">
              <w:rPr>
                <w:sz w:val="24"/>
              </w:rPr>
              <w:t>Customers.CustomerID</w:t>
            </w:r>
            <w:proofErr w:type="spellEnd"/>
          </w:p>
          <w:p w14:paraId="27328FA1" w14:textId="34F216AA" w:rsidR="003569A5" w:rsidRDefault="009949F4" w:rsidP="009949F4">
            <w:pPr>
              <w:rPr>
                <w:sz w:val="24"/>
              </w:rPr>
            </w:pPr>
            <w:r w:rsidRPr="009949F4">
              <w:rPr>
                <w:sz w:val="24"/>
              </w:rPr>
              <w:t xml:space="preserve">where </w:t>
            </w:r>
            <w:proofErr w:type="spellStart"/>
            <w:r w:rsidRPr="009949F4">
              <w:rPr>
                <w:sz w:val="24"/>
              </w:rPr>
              <w:t>OrderDate</w:t>
            </w:r>
            <w:proofErr w:type="spellEnd"/>
            <w:r w:rsidRPr="009949F4">
              <w:rPr>
                <w:sz w:val="24"/>
              </w:rPr>
              <w:t xml:space="preserve"> &gt;'1996-12-31';</w:t>
            </w:r>
          </w:p>
        </w:tc>
      </w:tr>
    </w:tbl>
    <w:p w14:paraId="1ABEFEC4" w14:textId="77777777" w:rsidR="00CA160E" w:rsidRPr="00E57494" w:rsidRDefault="00CA160E" w:rsidP="00674EE2">
      <w:pPr>
        <w:rPr>
          <w:sz w:val="24"/>
        </w:rPr>
      </w:pPr>
    </w:p>
    <w:p w14:paraId="2C406040" w14:textId="77777777" w:rsidR="00674EE2" w:rsidRPr="00E57494" w:rsidRDefault="00476784" w:rsidP="00674EE2">
      <w:pPr>
        <w:rPr>
          <w:sz w:val="24"/>
        </w:rPr>
      </w:pPr>
      <w:r w:rsidRPr="00E57494">
        <w:rPr>
          <w:sz w:val="24"/>
        </w:rPr>
        <w:lastRenderedPageBreak/>
        <w:t>6</w:t>
      </w:r>
      <w:r w:rsidR="00CA160E" w:rsidRPr="00E57494">
        <w:rPr>
          <w:sz w:val="24"/>
        </w:rPr>
        <w:t xml:space="preserve">. </w:t>
      </w:r>
      <w:r w:rsidR="00806495" w:rsidRPr="00E57494">
        <w:rPr>
          <w:sz w:val="24"/>
        </w:rPr>
        <w:t>Display each Order and Product ID sold as well as the total sales for each product</w:t>
      </w:r>
      <w:r w:rsidR="007137EF">
        <w:rPr>
          <w:sz w:val="24"/>
        </w:rPr>
        <w:t xml:space="preserve"> (sales = </w:t>
      </w:r>
      <w:proofErr w:type="spellStart"/>
      <w:r w:rsidR="007137EF">
        <w:rPr>
          <w:sz w:val="24"/>
        </w:rPr>
        <w:t>productprice</w:t>
      </w:r>
      <w:proofErr w:type="spellEnd"/>
      <w:r w:rsidR="007137EF">
        <w:rPr>
          <w:sz w:val="24"/>
        </w:rPr>
        <w:t>*quantity)</w:t>
      </w:r>
      <w:r w:rsidR="00806495" w:rsidRPr="00E57494">
        <w:rPr>
          <w:sz w:val="24"/>
        </w:rPr>
        <w:t>.</w:t>
      </w:r>
      <w:r w:rsidR="00E01442">
        <w:rPr>
          <w:sz w:val="24"/>
        </w:rPr>
        <w:t xml:space="preserve"> Hint: You will have to join the Products table to get the price of each product.</w:t>
      </w:r>
      <w:r w:rsidR="0009458B" w:rsidRPr="00E57494">
        <w:rPr>
          <w:sz w:val="24"/>
        </w:rPr>
        <w:t xml:space="preserve"> Your result should look as follows…</w:t>
      </w:r>
    </w:p>
    <w:p w14:paraId="3CB92FD2" w14:textId="6656B16E" w:rsidR="0009458B" w:rsidRDefault="0009458B" w:rsidP="00674EE2">
      <w:pPr>
        <w:rPr>
          <w:sz w:val="24"/>
        </w:rPr>
      </w:pPr>
      <w:r w:rsidRPr="00E57494">
        <w:rPr>
          <w:noProof/>
          <w:sz w:val="24"/>
          <w:lang w:eastAsia="en-ZA"/>
        </w:rPr>
        <w:drawing>
          <wp:inline distT="0" distB="0" distL="0" distR="0" wp14:anchorId="348C6986" wp14:editId="09B8FFF7">
            <wp:extent cx="5689623" cy="1259457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91920" cy="1282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949F4" w14:paraId="0225283D" w14:textId="77777777" w:rsidTr="009949F4">
        <w:tc>
          <w:tcPr>
            <w:tcW w:w="9016" w:type="dxa"/>
          </w:tcPr>
          <w:p w14:paraId="700B2C5D" w14:textId="77777777" w:rsidR="00D8750C" w:rsidRPr="00D8750C" w:rsidRDefault="00D8750C" w:rsidP="00D8750C">
            <w:pPr>
              <w:rPr>
                <w:sz w:val="24"/>
              </w:rPr>
            </w:pPr>
            <w:r w:rsidRPr="00D8750C">
              <w:rPr>
                <w:sz w:val="24"/>
              </w:rPr>
              <w:t xml:space="preserve">SELECT </w:t>
            </w:r>
            <w:proofErr w:type="spellStart"/>
            <w:proofErr w:type="gramStart"/>
            <w:r w:rsidRPr="00D8750C">
              <w:rPr>
                <w:sz w:val="24"/>
              </w:rPr>
              <w:t>OrderDetails.OrderID,OrderDetails.ProductID</w:t>
            </w:r>
            <w:proofErr w:type="spellEnd"/>
            <w:proofErr w:type="gramEnd"/>
            <w:r w:rsidRPr="00D8750C">
              <w:rPr>
                <w:sz w:val="24"/>
              </w:rPr>
              <w:t>, (</w:t>
            </w:r>
            <w:proofErr w:type="spellStart"/>
            <w:r w:rsidRPr="00D8750C">
              <w:rPr>
                <w:sz w:val="24"/>
              </w:rPr>
              <w:t>OrderDetails.Quantity</w:t>
            </w:r>
            <w:proofErr w:type="spellEnd"/>
            <w:r w:rsidRPr="00D8750C">
              <w:rPr>
                <w:sz w:val="24"/>
              </w:rPr>
              <w:t xml:space="preserve"> * </w:t>
            </w:r>
            <w:proofErr w:type="spellStart"/>
            <w:r w:rsidRPr="00D8750C">
              <w:rPr>
                <w:sz w:val="24"/>
              </w:rPr>
              <w:t>Products.Price</w:t>
            </w:r>
            <w:proofErr w:type="spellEnd"/>
            <w:r w:rsidRPr="00D8750C">
              <w:rPr>
                <w:sz w:val="24"/>
              </w:rPr>
              <w:t>) AS Sales</w:t>
            </w:r>
          </w:p>
          <w:p w14:paraId="77B1E7A3" w14:textId="77777777" w:rsidR="00D8750C" w:rsidRPr="00D8750C" w:rsidRDefault="00D8750C" w:rsidP="00D8750C">
            <w:pPr>
              <w:rPr>
                <w:sz w:val="24"/>
              </w:rPr>
            </w:pPr>
            <w:r w:rsidRPr="00D8750C">
              <w:rPr>
                <w:sz w:val="24"/>
              </w:rPr>
              <w:t xml:space="preserve">FROM </w:t>
            </w:r>
            <w:proofErr w:type="spellStart"/>
            <w:r w:rsidRPr="00D8750C">
              <w:rPr>
                <w:sz w:val="24"/>
              </w:rPr>
              <w:t>OrderDetails</w:t>
            </w:r>
            <w:proofErr w:type="spellEnd"/>
          </w:p>
          <w:p w14:paraId="4B86818F" w14:textId="7F106228" w:rsidR="009949F4" w:rsidRDefault="00D8750C" w:rsidP="00D8750C">
            <w:pPr>
              <w:rPr>
                <w:sz w:val="24"/>
              </w:rPr>
            </w:pPr>
            <w:r w:rsidRPr="00D8750C">
              <w:rPr>
                <w:sz w:val="24"/>
              </w:rPr>
              <w:t xml:space="preserve">INNER JOIN Products ON </w:t>
            </w:r>
            <w:proofErr w:type="spellStart"/>
            <w:r w:rsidRPr="00D8750C">
              <w:rPr>
                <w:sz w:val="24"/>
              </w:rPr>
              <w:t>Products.ProductID</w:t>
            </w:r>
            <w:proofErr w:type="spellEnd"/>
            <w:r w:rsidRPr="00D8750C">
              <w:rPr>
                <w:sz w:val="24"/>
              </w:rPr>
              <w:t xml:space="preserve"> =</w:t>
            </w:r>
            <w:proofErr w:type="spellStart"/>
            <w:r w:rsidRPr="00D8750C">
              <w:rPr>
                <w:sz w:val="24"/>
              </w:rPr>
              <w:t>OrderDetails.ProductID</w:t>
            </w:r>
            <w:proofErr w:type="spellEnd"/>
            <w:r w:rsidRPr="00D8750C">
              <w:rPr>
                <w:sz w:val="24"/>
              </w:rPr>
              <w:t>;</w:t>
            </w:r>
          </w:p>
        </w:tc>
      </w:tr>
    </w:tbl>
    <w:p w14:paraId="26E1A486" w14:textId="77777777" w:rsidR="009949F4" w:rsidRPr="00E57494" w:rsidRDefault="009949F4" w:rsidP="00674EE2">
      <w:pPr>
        <w:rPr>
          <w:sz w:val="24"/>
        </w:rPr>
      </w:pPr>
    </w:p>
    <w:p w14:paraId="276C6A73" w14:textId="77777777" w:rsidR="00674EE2" w:rsidRPr="00E57494" w:rsidRDefault="00674EE2" w:rsidP="00674EE2">
      <w:pPr>
        <w:rPr>
          <w:sz w:val="24"/>
        </w:rPr>
      </w:pPr>
    </w:p>
    <w:p w14:paraId="053C8B7B" w14:textId="77777777" w:rsidR="00C134DC" w:rsidRPr="00E57494" w:rsidRDefault="00476784" w:rsidP="00674EE2">
      <w:pPr>
        <w:rPr>
          <w:sz w:val="24"/>
        </w:rPr>
      </w:pPr>
      <w:r w:rsidRPr="00E57494">
        <w:rPr>
          <w:sz w:val="24"/>
        </w:rPr>
        <w:t>7</w:t>
      </w:r>
      <w:r w:rsidR="00674EE2" w:rsidRPr="00E57494">
        <w:rPr>
          <w:sz w:val="24"/>
        </w:rPr>
        <w:t xml:space="preserve">. </w:t>
      </w:r>
      <w:r w:rsidR="00AB1F23">
        <w:rPr>
          <w:sz w:val="24"/>
        </w:rPr>
        <w:t>Edit your previous query to d</w:t>
      </w:r>
      <w:r w:rsidR="00674EE2" w:rsidRPr="00E57494">
        <w:rPr>
          <w:sz w:val="24"/>
        </w:rPr>
        <w:t xml:space="preserve">isplay the </w:t>
      </w:r>
      <w:r w:rsidR="0009458B" w:rsidRPr="00E57494">
        <w:rPr>
          <w:sz w:val="24"/>
        </w:rPr>
        <w:t>Total</w:t>
      </w:r>
      <w:r w:rsidR="00674EE2" w:rsidRPr="00E57494">
        <w:rPr>
          <w:sz w:val="24"/>
        </w:rPr>
        <w:t xml:space="preserve"> Sales</w:t>
      </w:r>
      <w:r w:rsidR="00541136" w:rsidRPr="00E57494">
        <w:rPr>
          <w:sz w:val="24"/>
        </w:rPr>
        <w:t xml:space="preserve"> </w:t>
      </w:r>
      <w:r w:rsidR="00674EE2" w:rsidRPr="00E57494">
        <w:rPr>
          <w:sz w:val="24"/>
        </w:rPr>
        <w:t>for each order</w:t>
      </w:r>
      <w:r w:rsidR="00C134DC" w:rsidRPr="00E57494">
        <w:rPr>
          <w:sz w:val="24"/>
        </w:rPr>
        <w:t>.</w:t>
      </w:r>
      <w:r w:rsidR="005D7984">
        <w:rPr>
          <w:sz w:val="24"/>
        </w:rPr>
        <w:t xml:space="preserve"> Note that orders may contain multiple products sold however we want to display the sum of all the sales for each order.</w:t>
      </w:r>
      <w:r w:rsidR="00C134DC" w:rsidRPr="00E57494">
        <w:rPr>
          <w:sz w:val="24"/>
        </w:rPr>
        <w:t xml:space="preserve"> Your result should look as follows…</w:t>
      </w:r>
    </w:p>
    <w:p w14:paraId="7EBFAF04" w14:textId="329281CF" w:rsidR="00C134DC" w:rsidRDefault="0009458B" w:rsidP="00674EE2">
      <w:pPr>
        <w:rPr>
          <w:sz w:val="24"/>
        </w:rPr>
      </w:pPr>
      <w:r w:rsidRPr="00E57494">
        <w:rPr>
          <w:noProof/>
          <w:sz w:val="24"/>
          <w:lang w:eastAsia="en-ZA"/>
        </w:rPr>
        <w:drawing>
          <wp:inline distT="0" distB="0" distL="0" distR="0" wp14:anchorId="194068BF" wp14:editId="56FF1BD6">
            <wp:extent cx="3165894" cy="1768619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01871" cy="1788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8750C" w14:paraId="767C7171" w14:textId="77777777" w:rsidTr="00D8750C">
        <w:tc>
          <w:tcPr>
            <w:tcW w:w="9016" w:type="dxa"/>
          </w:tcPr>
          <w:p w14:paraId="4AE261B2" w14:textId="77777777" w:rsidR="00D8750C" w:rsidRPr="00D8750C" w:rsidRDefault="00D8750C" w:rsidP="00D8750C">
            <w:pPr>
              <w:rPr>
                <w:sz w:val="24"/>
              </w:rPr>
            </w:pPr>
            <w:r w:rsidRPr="00D8750C">
              <w:rPr>
                <w:sz w:val="24"/>
              </w:rPr>
              <w:t xml:space="preserve">SELECT </w:t>
            </w:r>
            <w:proofErr w:type="spellStart"/>
            <w:proofErr w:type="gramStart"/>
            <w:r w:rsidRPr="00D8750C">
              <w:rPr>
                <w:sz w:val="24"/>
              </w:rPr>
              <w:t>OrderDetails.OrderID,SUM</w:t>
            </w:r>
            <w:proofErr w:type="spellEnd"/>
            <w:proofErr w:type="gramEnd"/>
            <w:r w:rsidRPr="00D8750C">
              <w:rPr>
                <w:sz w:val="24"/>
              </w:rPr>
              <w:t>(</w:t>
            </w:r>
            <w:proofErr w:type="spellStart"/>
            <w:r w:rsidRPr="00D8750C">
              <w:rPr>
                <w:sz w:val="24"/>
              </w:rPr>
              <w:t>OrderDetails.Quantity</w:t>
            </w:r>
            <w:proofErr w:type="spellEnd"/>
            <w:r w:rsidRPr="00D8750C">
              <w:rPr>
                <w:sz w:val="24"/>
              </w:rPr>
              <w:t xml:space="preserve"> * </w:t>
            </w:r>
            <w:proofErr w:type="spellStart"/>
            <w:r w:rsidRPr="00D8750C">
              <w:rPr>
                <w:sz w:val="24"/>
              </w:rPr>
              <w:t>Products.Price</w:t>
            </w:r>
            <w:proofErr w:type="spellEnd"/>
            <w:r w:rsidRPr="00D8750C">
              <w:rPr>
                <w:sz w:val="24"/>
              </w:rPr>
              <w:t>) AS Sales</w:t>
            </w:r>
          </w:p>
          <w:p w14:paraId="69CACF6A" w14:textId="77777777" w:rsidR="00D8750C" w:rsidRPr="00D8750C" w:rsidRDefault="00D8750C" w:rsidP="00D8750C">
            <w:pPr>
              <w:rPr>
                <w:sz w:val="24"/>
              </w:rPr>
            </w:pPr>
            <w:r w:rsidRPr="00D8750C">
              <w:rPr>
                <w:sz w:val="24"/>
              </w:rPr>
              <w:t xml:space="preserve">FROM </w:t>
            </w:r>
            <w:proofErr w:type="spellStart"/>
            <w:r w:rsidRPr="00D8750C">
              <w:rPr>
                <w:sz w:val="24"/>
              </w:rPr>
              <w:t>OrderDetails</w:t>
            </w:r>
            <w:proofErr w:type="spellEnd"/>
          </w:p>
          <w:p w14:paraId="248408F9" w14:textId="77777777" w:rsidR="00D8750C" w:rsidRPr="00D8750C" w:rsidRDefault="00D8750C" w:rsidP="00D8750C">
            <w:pPr>
              <w:rPr>
                <w:sz w:val="24"/>
              </w:rPr>
            </w:pPr>
            <w:r w:rsidRPr="00D8750C">
              <w:rPr>
                <w:sz w:val="24"/>
              </w:rPr>
              <w:t xml:space="preserve">INNER JOIN Products ON </w:t>
            </w:r>
            <w:proofErr w:type="spellStart"/>
            <w:r w:rsidRPr="00D8750C">
              <w:rPr>
                <w:sz w:val="24"/>
              </w:rPr>
              <w:t>Products.ProductID</w:t>
            </w:r>
            <w:proofErr w:type="spellEnd"/>
            <w:r w:rsidRPr="00D8750C">
              <w:rPr>
                <w:sz w:val="24"/>
              </w:rPr>
              <w:t xml:space="preserve"> =</w:t>
            </w:r>
            <w:proofErr w:type="spellStart"/>
            <w:r w:rsidRPr="00D8750C">
              <w:rPr>
                <w:sz w:val="24"/>
              </w:rPr>
              <w:t>OrderDetails.ProductID</w:t>
            </w:r>
            <w:proofErr w:type="spellEnd"/>
          </w:p>
          <w:p w14:paraId="7970C682" w14:textId="78590EC5" w:rsidR="00D8750C" w:rsidRDefault="00D8750C" w:rsidP="00D8750C">
            <w:pPr>
              <w:rPr>
                <w:sz w:val="24"/>
              </w:rPr>
            </w:pPr>
            <w:r w:rsidRPr="00D8750C">
              <w:rPr>
                <w:sz w:val="24"/>
              </w:rPr>
              <w:t xml:space="preserve">Group by </w:t>
            </w:r>
            <w:proofErr w:type="spellStart"/>
            <w:r w:rsidRPr="00D8750C">
              <w:rPr>
                <w:sz w:val="24"/>
              </w:rPr>
              <w:t>OrderID</w:t>
            </w:r>
            <w:proofErr w:type="spellEnd"/>
            <w:r w:rsidRPr="00D8750C">
              <w:rPr>
                <w:sz w:val="24"/>
              </w:rPr>
              <w:t>;</w:t>
            </w:r>
          </w:p>
        </w:tc>
      </w:tr>
    </w:tbl>
    <w:p w14:paraId="398A9D9E" w14:textId="77777777" w:rsidR="00D8750C" w:rsidRPr="00E57494" w:rsidRDefault="00D8750C" w:rsidP="00674EE2">
      <w:pPr>
        <w:rPr>
          <w:sz w:val="24"/>
        </w:rPr>
      </w:pPr>
    </w:p>
    <w:p w14:paraId="1AAA3BA5" w14:textId="77777777" w:rsidR="00674EE2" w:rsidRPr="00E57494" w:rsidRDefault="00674EE2" w:rsidP="00674EE2">
      <w:pPr>
        <w:rPr>
          <w:sz w:val="24"/>
        </w:rPr>
      </w:pPr>
    </w:p>
    <w:p w14:paraId="0FBEE0EB" w14:textId="66E6D371" w:rsidR="00674EE2" w:rsidRDefault="00476784" w:rsidP="00674EE2">
      <w:pPr>
        <w:rPr>
          <w:sz w:val="24"/>
        </w:rPr>
      </w:pPr>
      <w:r w:rsidRPr="00E57494">
        <w:rPr>
          <w:sz w:val="24"/>
        </w:rPr>
        <w:t>8</w:t>
      </w:r>
      <w:r w:rsidR="00674EE2" w:rsidRPr="00E57494">
        <w:rPr>
          <w:sz w:val="24"/>
        </w:rPr>
        <w:t xml:space="preserve">. </w:t>
      </w:r>
      <w:r w:rsidR="00FB1DD6" w:rsidRPr="00E57494">
        <w:rPr>
          <w:sz w:val="24"/>
        </w:rPr>
        <w:t>Edit your previous query to display</w:t>
      </w:r>
      <w:r w:rsidR="00674EE2" w:rsidRPr="00E57494">
        <w:rPr>
          <w:sz w:val="24"/>
        </w:rPr>
        <w:t xml:space="preserve"> all Order ID's as well as their </w:t>
      </w:r>
      <w:r w:rsidR="00FB1DD6" w:rsidRPr="00E57494">
        <w:rPr>
          <w:sz w:val="24"/>
        </w:rPr>
        <w:t xml:space="preserve">Total </w:t>
      </w:r>
      <w:r w:rsidR="00674EE2" w:rsidRPr="00E57494">
        <w:rPr>
          <w:sz w:val="24"/>
        </w:rPr>
        <w:t xml:space="preserve">Sales where the </w:t>
      </w:r>
      <w:r w:rsidR="00FB1DD6" w:rsidRPr="00E57494">
        <w:rPr>
          <w:sz w:val="24"/>
        </w:rPr>
        <w:t xml:space="preserve">Total </w:t>
      </w:r>
      <w:r w:rsidR="00674EE2" w:rsidRPr="00E57494">
        <w:rPr>
          <w:sz w:val="24"/>
        </w:rPr>
        <w:t xml:space="preserve">Sales for the whole order is greater than </w:t>
      </w:r>
      <w:r w:rsidR="00387D77" w:rsidRPr="00E57494">
        <w:rPr>
          <w:sz w:val="24"/>
        </w:rPr>
        <w:t>1</w:t>
      </w:r>
      <w:r w:rsidR="00FB1DD6" w:rsidRPr="00E57494">
        <w:rPr>
          <w:sz w:val="24"/>
        </w:rPr>
        <w:t>0</w:t>
      </w:r>
      <w:r w:rsidR="00387D77" w:rsidRPr="00E57494">
        <w:rPr>
          <w:sz w:val="24"/>
        </w:rPr>
        <w:t>000</w:t>
      </w:r>
      <w:r w:rsidR="001028EB" w:rsidRPr="00E57494">
        <w:rPr>
          <w:sz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8750C" w14:paraId="5583BACF" w14:textId="77777777" w:rsidTr="00D8750C">
        <w:tc>
          <w:tcPr>
            <w:tcW w:w="9016" w:type="dxa"/>
          </w:tcPr>
          <w:p w14:paraId="36B8D483" w14:textId="77777777" w:rsidR="00D8750C" w:rsidRPr="00D8750C" w:rsidRDefault="00D8750C" w:rsidP="00D8750C">
            <w:pPr>
              <w:rPr>
                <w:sz w:val="24"/>
              </w:rPr>
            </w:pPr>
            <w:r w:rsidRPr="00D8750C">
              <w:rPr>
                <w:sz w:val="24"/>
              </w:rPr>
              <w:t xml:space="preserve">SELECT </w:t>
            </w:r>
            <w:proofErr w:type="spellStart"/>
            <w:proofErr w:type="gramStart"/>
            <w:r w:rsidRPr="00D8750C">
              <w:rPr>
                <w:sz w:val="24"/>
              </w:rPr>
              <w:t>OrderDetails.OrderID,SUM</w:t>
            </w:r>
            <w:proofErr w:type="spellEnd"/>
            <w:proofErr w:type="gramEnd"/>
            <w:r w:rsidRPr="00D8750C">
              <w:rPr>
                <w:sz w:val="24"/>
              </w:rPr>
              <w:t>(</w:t>
            </w:r>
            <w:proofErr w:type="spellStart"/>
            <w:r w:rsidRPr="00D8750C">
              <w:rPr>
                <w:sz w:val="24"/>
              </w:rPr>
              <w:t>OrderDetails.Quantity</w:t>
            </w:r>
            <w:proofErr w:type="spellEnd"/>
            <w:r w:rsidRPr="00D8750C">
              <w:rPr>
                <w:sz w:val="24"/>
              </w:rPr>
              <w:t xml:space="preserve"> * </w:t>
            </w:r>
            <w:proofErr w:type="spellStart"/>
            <w:r w:rsidRPr="00D8750C">
              <w:rPr>
                <w:sz w:val="24"/>
              </w:rPr>
              <w:t>Products.Price</w:t>
            </w:r>
            <w:proofErr w:type="spellEnd"/>
            <w:r w:rsidRPr="00D8750C">
              <w:rPr>
                <w:sz w:val="24"/>
              </w:rPr>
              <w:t>) AS Sales</w:t>
            </w:r>
          </w:p>
          <w:p w14:paraId="6BBD7E27" w14:textId="77777777" w:rsidR="00D8750C" w:rsidRPr="00D8750C" w:rsidRDefault="00D8750C" w:rsidP="00D8750C">
            <w:pPr>
              <w:rPr>
                <w:sz w:val="24"/>
              </w:rPr>
            </w:pPr>
            <w:r w:rsidRPr="00D8750C">
              <w:rPr>
                <w:sz w:val="24"/>
              </w:rPr>
              <w:t xml:space="preserve">FROM </w:t>
            </w:r>
            <w:proofErr w:type="spellStart"/>
            <w:r w:rsidRPr="00D8750C">
              <w:rPr>
                <w:sz w:val="24"/>
              </w:rPr>
              <w:t>OrderDetails</w:t>
            </w:r>
            <w:proofErr w:type="spellEnd"/>
          </w:p>
          <w:p w14:paraId="5F9D92D4" w14:textId="77777777" w:rsidR="00D8750C" w:rsidRPr="00D8750C" w:rsidRDefault="00D8750C" w:rsidP="00D8750C">
            <w:pPr>
              <w:rPr>
                <w:sz w:val="24"/>
              </w:rPr>
            </w:pPr>
            <w:r w:rsidRPr="00D8750C">
              <w:rPr>
                <w:sz w:val="24"/>
              </w:rPr>
              <w:t xml:space="preserve">INNER JOIN Products ON </w:t>
            </w:r>
            <w:proofErr w:type="spellStart"/>
            <w:r w:rsidRPr="00D8750C">
              <w:rPr>
                <w:sz w:val="24"/>
              </w:rPr>
              <w:t>Products.ProductID</w:t>
            </w:r>
            <w:proofErr w:type="spellEnd"/>
            <w:r w:rsidRPr="00D8750C">
              <w:rPr>
                <w:sz w:val="24"/>
              </w:rPr>
              <w:t xml:space="preserve"> =</w:t>
            </w:r>
            <w:proofErr w:type="spellStart"/>
            <w:r w:rsidRPr="00D8750C">
              <w:rPr>
                <w:sz w:val="24"/>
              </w:rPr>
              <w:t>OrderDetails.ProductID</w:t>
            </w:r>
            <w:proofErr w:type="spellEnd"/>
          </w:p>
          <w:p w14:paraId="3B16C82D" w14:textId="77777777" w:rsidR="00D8750C" w:rsidRPr="00D8750C" w:rsidRDefault="00D8750C" w:rsidP="00D8750C">
            <w:pPr>
              <w:rPr>
                <w:sz w:val="24"/>
              </w:rPr>
            </w:pPr>
            <w:r w:rsidRPr="00D8750C">
              <w:rPr>
                <w:sz w:val="24"/>
              </w:rPr>
              <w:t xml:space="preserve">Group by </w:t>
            </w:r>
            <w:proofErr w:type="spellStart"/>
            <w:r w:rsidRPr="00D8750C">
              <w:rPr>
                <w:sz w:val="24"/>
              </w:rPr>
              <w:t>OrderID</w:t>
            </w:r>
            <w:proofErr w:type="spellEnd"/>
          </w:p>
          <w:p w14:paraId="2D2DEA56" w14:textId="740A352B" w:rsidR="00D8750C" w:rsidRDefault="00D8750C" w:rsidP="00D8750C">
            <w:pPr>
              <w:rPr>
                <w:sz w:val="24"/>
              </w:rPr>
            </w:pPr>
            <w:r w:rsidRPr="00D8750C">
              <w:rPr>
                <w:sz w:val="24"/>
              </w:rPr>
              <w:t xml:space="preserve">having </w:t>
            </w:r>
            <w:proofErr w:type="gramStart"/>
            <w:r w:rsidRPr="00D8750C">
              <w:rPr>
                <w:sz w:val="24"/>
              </w:rPr>
              <w:t>SUM(</w:t>
            </w:r>
            <w:proofErr w:type="spellStart"/>
            <w:proofErr w:type="gramEnd"/>
            <w:r w:rsidRPr="00D8750C">
              <w:rPr>
                <w:sz w:val="24"/>
              </w:rPr>
              <w:t>OrderDetails.Quantity</w:t>
            </w:r>
            <w:proofErr w:type="spellEnd"/>
            <w:r w:rsidRPr="00D8750C">
              <w:rPr>
                <w:sz w:val="24"/>
              </w:rPr>
              <w:t xml:space="preserve"> * </w:t>
            </w:r>
            <w:proofErr w:type="spellStart"/>
            <w:r w:rsidRPr="00D8750C">
              <w:rPr>
                <w:sz w:val="24"/>
              </w:rPr>
              <w:t>Products.Price</w:t>
            </w:r>
            <w:proofErr w:type="spellEnd"/>
            <w:r w:rsidRPr="00D8750C">
              <w:rPr>
                <w:sz w:val="24"/>
              </w:rPr>
              <w:t>)&gt;10000</w:t>
            </w:r>
          </w:p>
        </w:tc>
      </w:tr>
    </w:tbl>
    <w:p w14:paraId="404A8984" w14:textId="77777777" w:rsidR="00D8750C" w:rsidRPr="00E57494" w:rsidRDefault="00D8750C" w:rsidP="00674EE2">
      <w:pPr>
        <w:rPr>
          <w:sz w:val="24"/>
        </w:rPr>
      </w:pPr>
    </w:p>
    <w:p w14:paraId="28C73EC9" w14:textId="77777777" w:rsidR="00674EE2" w:rsidRPr="00E57494" w:rsidRDefault="00674EE2" w:rsidP="00674EE2">
      <w:pPr>
        <w:rPr>
          <w:sz w:val="24"/>
        </w:rPr>
      </w:pPr>
    </w:p>
    <w:p w14:paraId="7EC06D52" w14:textId="77777777" w:rsidR="00674EE2" w:rsidRPr="00E57494" w:rsidRDefault="00476784" w:rsidP="00674EE2">
      <w:pPr>
        <w:rPr>
          <w:sz w:val="24"/>
        </w:rPr>
      </w:pPr>
      <w:r w:rsidRPr="00E57494">
        <w:rPr>
          <w:sz w:val="24"/>
        </w:rPr>
        <w:t>9</w:t>
      </w:r>
      <w:r w:rsidR="00674EE2" w:rsidRPr="00E57494">
        <w:rPr>
          <w:sz w:val="24"/>
        </w:rPr>
        <w:t>. Select all order IDs that sold Products with IDs 19 and 35</w:t>
      </w:r>
      <w:r w:rsidR="00AA1D4B" w:rsidRPr="00E57494">
        <w:rPr>
          <w:sz w:val="24"/>
        </w:rPr>
        <w:t xml:space="preserve"> on the same order i.e. for each order listed, it needs to contain product ID 19 and product ID 35.</w:t>
      </w:r>
      <w:r w:rsidR="00FB14D7" w:rsidRPr="00E57494">
        <w:rPr>
          <w:sz w:val="24"/>
        </w:rPr>
        <w:t xml:space="preserve"> N.B we’re just looking for the </w:t>
      </w:r>
      <w:proofErr w:type="spellStart"/>
      <w:r w:rsidR="00FB14D7" w:rsidRPr="00E57494">
        <w:rPr>
          <w:sz w:val="24"/>
        </w:rPr>
        <w:t>OrderID</w:t>
      </w:r>
      <w:proofErr w:type="spellEnd"/>
      <w:r w:rsidR="00FB14D7" w:rsidRPr="00E57494">
        <w:rPr>
          <w:sz w:val="24"/>
        </w:rPr>
        <w:t xml:space="preserve"> to be returned. HINT: You can use a sub-query within your que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931CD" w14:paraId="6C6E612E" w14:textId="77777777" w:rsidTr="006931CD">
        <w:tc>
          <w:tcPr>
            <w:tcW w:w="9016" w:type="dxa"/>
          </w:tcPr>
          <w:p w14:paraId="1C055D3E" w14:textId="77777777" w:rsidR="00762D39" w:rsidRPr="00762D39" w:rsidRDefault="00762D39" w:rsidP="00762D39">
            <w:pPr>
              <w:rPr>
                <w:sz w:val="24"/>
              </w:rPr>
            </w:pPr>
            <w:r w:rsidRPr="00762D39">
              <w:rPr>
                <w:sz w:val="24"/>
              </w:rPr>
              <w:t xml:space="preserve">select od19.OrderID from </w:t>
            </w:r>
            <w:proofErr w:type="spellStart"/>
            <w:r w:rsidRPr="00762D39">
              <w:rPr>
                <w:sz w:val="24"/>
              </w:rPr>
              <w:t>OrderDetails</w:t>
            </w:r>
            <w:proofErr w:type="spellEnd"/>
            <w:r w:rsidRPr="00762D39">
              <w:rPr>
                <w:sz w:val="24"/>
              </w:rPr>
              <w:t xml:space="preserve"> as od19</w:t>
            </w:r>
          </w:p>
          <w:p w14:paraId="14D6D77D" w14:textId="77777777" w:rsidR="00762D39" w:rsidRPr="00762D39" w:rsidRDefault="00762D39" w:rsidP="00762D39">
            <w:pPr>
              <w:rPr>
                <w:sz w:val="24"/>
              </w:rPr>
            </w:pPr>
            <w:r w:rsidRPr="00762D39">
              <w:rPr>
                <w:sz w:val="24"/>
              </w:rPr>
              <w:t xml:space="preserve">inner join </w:t>
            </w:r>
            <w:proofErr w:type="spellStart"/>
            <w:proofErr w:type="gramStart"/>
            <w:r w:rsidRPr="00762D39">
              <w:rPr>
                <w:sz w:val="24"/>
              </w:rPr>
              <w:t>OrderDetails</w:t>
            </w:r>
            <w:proofErr w:type="spellEnd"/>
            <w:r w:rsidRPr="00762D39">
              <w:rPr>
                <w:sz w:val="24"/>
              </w:rPr>
              <w:t xml:space="preserve">  as</w:t>
            </w:r>
            <w:proofErr w:type="gramEnd"/>
            <w:r w:rsidRPr="00762D39">
              <w:rPr>
                <w:sz w:val="24"/>
              </w:rPr>
              <w:t xml:space="preserve"> od35 on od19.OrderID  = od35.OrderID</w:t>
            </w:r>
          </w:p>
          <w:p w14:paraId="4496E8D1" w14:textId="11158039" w:rsidR="006931CD" w:rsidRDefault="00762D39" w:rsidP="00762D39">
            <w:pPr>
              <w:rPr>
                <w:sz w:val="24"/>
              </w:rPr>
            </w:pPr>
            <w:r w:rsidRPr="00762D39">
              <w:rPr>
                <w:sz w:val="24"/>
              </w:rPr>
              <w:t>where od19.ProductID = 19 and od35.ProductID = 35</w:t>
            </w:r>
          </w:p>
        </w:tc>
      </w:tr>
    </w:tbl>
    <w:p w14:paraId="372EEDDB" w14:textId="77777777" w:rsidR="00674EE2" w:rsidRPr="00E57494" w:rsidRDefault="00674EE2" w:rsidP="00674EE2">
      <w:pPr>
        <w:rPr>
          <w:sz w:val="24"/>
        </w:rPr>
      </w:pPr>
    </w:p>
    <w:p w14:paraId="1E67C932" w14:textId="77777777" w:rsidR="00674EE2" w:rsidRPr="00E57494" w:rsidRDefault="00674EE2" w:rsidP="00674EE2">
      <w:pPr>
        <w:rPr>
          <w:sz w:val="24"/>
        </w:rPr>
      </w:pPr>
      <w:r w:rsidRPr="00E57494">
        <w:rPr>
          <w:sz w:val="24"/>
        </w:rPr>
        <w:t>1</w:t>
      </w:r>
      <w:r w:rsidR="00476784" w:rsidRPr="00E57494">
        <w:rPr>
          <w:sz w:val="24"/>
        </w:rPr>
        <w:t>0</w:t>
      </w:r>
      <w:r w:rsidRPr="00E57494">
        <w:rPr>
          <w:sz w:val="24"/>
        </w:rPr>
        <w:t xml:space="preserve">. Write a query to list all </w:t>
      </w:r>
      <w:r w:rsidR="00194CA7" w:rsidRPr="00E57494">
        <w:rPr>
          <w:sz w:val="24"/>
        </w:rPr>
        <w:t>Employees</w:t>
      </w:r>
      <w:r w:rsidRPr="00E57494">
        <w:rPr>
          <w:sz w:val="24"/>
        </w:rPr>
        <w:t xml:space="preserve"> as well as how many orders they have </w:t>
      </w:r>
      <w:r w:rsidR="00194CA7" w:rsidRPr="00E57494">
        <w:rPr>
          <w:sz w:val="24"/>
        </w:rPr>
        <w:t>sold</w:t>
      </w:r>
      <w:r w:rsidRPr="00E57494">
        <w:rPr>
          <w:sz w:val="24"/>
        </w:rPr>
        <w:t xml:space="preserve"> even if they have not made any orders and order </w:t>
      </w:r>
      <w:r w:rsidR="00194CA7" w:rsidRPr="00E57494">
        <w:rPr>
          <w:sz w:val="24"/>
        </w:rPr>
        <w:t xml:space="preserve">the result </w:t>
      </w:r>
      <w:r w:rsidRPr="00E57494">
        <w:rPr>
          <w:sz w:val="24"/>
        </w:rPr>
        <w:t>by number of orders.</w:t>
      </w:r>
      <w:r w:rsidR="007D306C" w:rsidRPr="00E57494">
        <w:rPr>
          <w:sz w:val="24"/>
        </w:rPr>
        <w:t xml:space="preserve"> Your list should like the below diagram…</w:t>
      </w:r>
    </w:p>
    <w:p w14:paraId="0E9E4674" w14:textId="77777777" w:rsidR="00674EE2" w:rsidRPr="00E57494" w:rsidRDefault="00194CA7">
      <w:pPr>
        <w:rPr>
          <w:sz w:val="24"/>
        </w:rPr>
      </w:pPr>
      <w:r w:rsidRPr="00E57494">
        <w:rPr>
          <w:noProof/>
          <w:sz w:val="24"/>
          <w:lang w:eastAsia="en-ZA"/>
        </w:rPr>
        <w:drawing>
          <wp:inline distT="0" distB="0" distL="0" distR="0" wp14:anchorId="13DBC047" wp14:editId="706C2DF8">
            <wp:extent cx="5690021" cy="18288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2752" cy="1842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63A70" w14:paraId="4BCFA38C" w14:textId="77777777" w:rsidTr="00463A70">
        <w:tc>
          <w:tcPr>
            <w:tcW w:w="9016" w:type="dxa"/>
          </w:tcPr>
          <w:p w14:paraId="77DE90A5" w14:textId="77777777" w:rsidR="006931CD" w:rsidRPr="006931CD" w:rsidRDefault="006931CD" w:rsidP="006931CD">
            <w:pPr>
              <w:rPr>
                <w:bCs/>
                <w:sz w:val="24"/>
              </w:rPr>
            </w:pPr>
            <w:r w:rsidRPr="006931CD">
              <w:rPr>
                <w:bCs/>
                <w:sz w:val="24"/>
              </w:rPr>
              <w:t xml:space="preserve">SELECT </w:t>
            </w:r>
            <w:proofErr w:type="spellStart"/>
            <w:proofErr w:type="gramStart"/>
            <w:r w:rsidRPr="006931CD">
              <w:rPr>
                <w:bCs/>
                <w:sz w:val="24"/>
              </w:rPr>
              <w:t>Employees.EmployeeID,count</w:t>
            </w:r>
            <w:proofErr w:type="spellEnd"/>
            <w:proofErr w:type="gramEnd"/>
            <w:r w:rsidRPr="006931CD">
              <w:rPr>
                <w:bCs/>
                <w:sz w:val="24"/>
              </w:rPr>
              <w:t>(</w:t>
            </w:r>
            <w:proofErr w:type="spellStart"/>
            <w:r w:rsidRPr="006931CD">
              <w:rPr>
                <w:bCs/>
                <w:sz w:val="24"/>
              </w:rPr>
              <w:t>Orders.OrderID</w:t>
            </w:r>
            <w:proofErr w:type="spellEnd"/>
            <w:r w:rsidRPr="006931CD">
              <w:rPr>
                <w:bCs/>
                <w:sz w:val="24"/>
              </w:rPr>
              <w:t>) AS Orders</w:t>
            </w:r>
          </w:p>
          <w:p w14:paraId="30600D84" w14:textId="77777777" w:rsidR="006931CD" w:rsidRPr="006931CD" w:rsidRDefault="006931CD" w:rsidP="006931CD">
            <w:pPr>
              <w:rPr>
                <w:bCs/>
                <w:sz w:val="24"/>
              </w:rPr>
            </w:pPr>
            <w:r w:rsidRPr="006931CD">
              <w:rPr>
                <w:bCs/>
                <w:sz w:val="24"/>
              </w:rPr>
              <w:t xml:space="preserve">FROM Employees Left Outer </w:t>
            </w:r>
            <w:proofErr w:type="gramStart"/>
            <w:r w:rsidRPr="006931CD">
              <w:rPr>
                <w:bCs/>
                <w:sz w:val="24"/>
              </w:rPr>
              <w:t>join</w:t>
            </w:r>
            <w:proofErr w:type="gramEnd"/>
            <w:r w:rsidRPr="006931CD">
              <w:rPr>
                <w:bCs/>
                <w:sz w:val="24"/>
              </w:rPr>
              <w:t xml:space="preserve"> Orders on </w:t>
            </w:r>
            <w:proofErr w:type="spellStart"/>
            <w:r w:rsidRPr="006931CD">
              <w:rPr>
                <w:bCs/>
                <w:sz w:val="24"/>
              </w:rPr>
              <w:t>Orders.EmployeeID</w:t>
            </w:r>
            <w:proofErr w:type="spellEnd"/>
            <w:r w:rsidRPr="006931CD">
              <w:rPr>
                <w:bCs/>
                <w:sz w:val="24"/>
              </w:rPr>
              <w:t xml:space="preserve"> = </w:t>
            </w:r>
            <w:proofErr w:type="spellStart"/>
            <w:r w:rsidRPr="006931CD">
              <w:rPr>
                <w:bCs/>
                <w:sz w:val="24"/>
              </w:rPr>
              <w:t>Employees.EmployeeID</w:t>
            </w:r>
            <w:proofErr w:type="spellEnd"/>
          </w:p>
          <w:p w14:paraId="6FF3594A" w14:textId="77777777" w:rsidR="006931CD" w:rsidRPr="006931CD" w:rsidRDefault="006931CD" w:rsidP="006931CD">
            <w:pPr>
              <w:rPr>
                <w:bCs/>
                <w:sz w:val="24"/>
              </w:rPr>
            </w:pPr>
            <w:r w:rsidRPr="006931CD">
              <w:rPr>
                <w:bCs/>
                <w:sz w:val="24"/>
              </w:rPr>
              <w:t xml:space="preserve">Group by </w:t>
            </w:r>
            <w:proofErr w:type="spellStart"/>
            <w:r w:rsidRPr="006931CD">
              <w:rPr>
                <w:bCs/>
                <w:sz w:val="24"/>
              </w:rPr>
              <w:t>Employees.EmployeeID</w:t>
            </w:r>
            <w:proofErr w:type="spellEnd"/>
          </w:p>
          <w:p w14:paraId="5D27680D" w14:textId="65B57201" w:rsidR="00463A70" w:rsidRPr="00463A70" w:rsidRDefault="006931CD" w:rsidP="006931CD">
            <w:pPr>
              <w:rPr>
                <w:bCs/>
                <w:sz w:val="24"/>
              </w:rPr>
            </w:pPr>
            <w:r w:rsidRPr="006931CD">
              <w:rPr>
                <w:bCs/>
                <w:sz w:val="24"/>
              </w:rPr>
              <w:t xml:space="preserve">Order by </w:t>
            </w:r>
            <w:proofErr w:type="gramStart"/>
            <w:r w:rsidRPr="006931CD">
              <w:rPr>
                <w:bCs/>
                <w:sz w:val="24"/>
              </w:rPr>
              <w:t>count(</w:t>
            </w:r>
            <w:proofErr w:type="spellStart"/>
            <w:proofErr w:type="gramEnd"/>
            <w:r w:rsidRPr="006931CD">
              <w:rPr>
                <w:bCs/>
                <w:sz w:val="24"/>
              </w:rPr>
              <w:t>Orders.OrderID</w:t>
            </w:r>
            <w:proofErr w:type="spellEnd"/>
            <w:r w:rsidRPr="006931CD">
              <w:rPr>
                <w:bCs/>
                <w:sz w:val="24"/>
              </w:rPr>
              <w:t>);</w:t>
            </w:r>
          </w:p>
        </w:tc>
      </w:tr>
    </w:tbl>
    <w:p w14:paraId="690187F6" w14:textId="77777777" w:rsidR="001028EB" w:rsidRPr="00E57494" w:rsidRDefault="001028EB">
      <w:pPr>
        <w:rPr>
          <w:b/>
          <w:sz w:val="24"/>
        </w:rPr>
      </w:pPr>
    </w:p>
    <w:sectPr w:rsidR="001028EB" w:rsidRPr="00E574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QJCU0NTQwNjSyUdpeDU4uLM/DyQAsNaABcXV2IsAAAA"/>
  </w:docVars>
  <w:rsids>
    <w:rsidRoot w:val="00652027"/>
    <w:rsid w:val="0009458B"/>
    <w:rsid w:val="001028EB"/>
    <w:rsid w:val="001417D8"/>
    <w:rsid w:val="00194CA7"/>
    <w:rsid w:val="00216299"/>
    <w:rsid w:val="002A0916"/>
    <w:rsid w:val="002A512D"/>
    <w:rsid w:val="00337F15"/>
    <w:rsid w:val="003569A5"/>
    <w:rsid w:val="00387D77"/>
    <w:rsid w:val="00397823"/>
    <w:rsid w:val="004026D8"/>
    <w:rsid w:val="00450C9F"/>
    <w:rsid w:val="00463A70"/>
    <w:rsid w:val="00476784"/>
    <w:rsid w:val="00541136"/>
    <w:rsid w:val="005B7710"/>
    <w:rsid w:val="005D7984"/>
    <w:rsid w:val="00652027"/>
    <w:rsid w:val="00657211"/>
    <w:rsid w:val="00674EE2"/>
    <w:rsid w:val="006931CD"/>
    <w:rsid w:val="007137EF"/>
    <w:rsid w:val="00762D39"/>
    <w:rsid w:val="007D306C"/>
    <w:rsid w:val="00806495"/>
    <w:rsid w:val="009949F4"/>
    <w:rsid w:val="009D1027"/>
    <w:rsid w:val="00AA1D4B"/>
    <w:rsid w:val="00AB1F23"/>
    <w:rsid w:val="00AC4028"/>
    <w:rsid w:val="00C134DC"/>
    <w:rsid w:val="00C821EA"/>
    <w:rsid w:val="00CA160E"/>
    <w:rsid w:val="00CA1DDF"/>
    <w:rsid w:val="00CC147D"/>
    <w:rsid w:val="00D8750C"/>
    <w:rsid w:val="00E01442"/>
    <w:rsid w:val="00E52584"/>
    <w:rsid w:val="00E57494"/>
    <w:rsid w:val="00E6389E"/>
    <w:rsid w:val="00ED1A34"/>
    <w:rsid w:val="00FB06C8"/>
    <w:rsid w:val="00FB14D7"/>
    <w:rsid w:val="00FB1DD6"/>
    <w:rsid w:val="00FF4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4:docId w14:val="22B317FF"/>
  <w15:chartTrackingRefBased/>
  <w15:docId w15:val="{A7310341-09E9-4E35-A00D-1D297320F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402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0144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3569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://www.w3schools.com/sql/trysql.asp?filename=trysql_select_all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3</Pages>
  <Words>493</Words>
  <Characters>281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ron King</dc:creator>
  <cp:keywords/>
  <dc:description/>
  <cp:lastModifiedBy>Siduduzo Manqele</cp:lastModifiedBy>
  <cp:revision>21</cp:revision>
  <dcterms:created xsi:type="dcterms:W3CDTF">2016-10-21T09:43:00Z</dcterms:created>
  <dcterms:modified xsi:type="dcterms:W3CDTF">2021-02-02T15:05:00Z</dcterms:modified>
</cp:coreProperties>
</file>